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, описанные в лаборатор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ash (Bourne Again Shell) - это интерпретатор команд, позволяющий пользователю взаимодействовать с операционной системой через терминал. Bash способен считывать не только команды, вводимые в интерактивном режиме, но и файлы с командами. Эту функцию можно использовать для написания командных файлов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а программа, которая анализирует командную строку с ключами и в зависимости от них по-разному выполняет grep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Как видно, программа написана корректно - составленная команда grep выводится верн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Лишь по некой причине оболочка не считывает &gt;&gt; как перенаправление вывода (что она делает при ручном введении той же команды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65970"/>
            <wp:effectExtent b="0" l="0" r="0" t="0"/>
            <wp:docPr descr="Figure 1: Первая программа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вая программ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178326"/>
            <wp:effectExtent b="0" l="0" r="0" t="0"/>
            <wp:docPr descr="Figure 2: Выполнение первой программы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полнение первой программы</w:t>
      </w:r>
    </w:p>
    <w:bookmarkEnd w:id="0"/>
    <w:p>
      <w:pPr>
        <w:numPr>
          <w:ilvl w:val="0"/>
          <w:numId w:val="1002"/>
        </w:numPr>
      </w:pPr>
      <w:r>
        <w:t xml:space="preserve">Язык Си автору лабораторной работы не известен.</w:t>
      </w:r>
    </w:p>
    <w:p>
      <w:pPr>
        <w:numPr>
          <w:ilvl w:val="0"/>
          <w:numId w:val="1002"/>
        </w:numPr>
      </w:pPr>
      <w:r>
        <w:t xml:space="preserve">Написана программа, создающая файлы вида n.tar, 1&lt;=n&lt;=N, а затем удаляющая их же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Программа работает корректн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479301"/>
            <wp:effectExtent b="0" l="0" r="0" t="0"/>
            <wp:docPr descr="Figure 3: Вторая программа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торая программа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858640"/>
            <wp:effectExtent b="0" l="0" r="0" t="0"/>
            <wp:docPr descr="Figure 4: Выполнение второй программы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полнение второй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на программа, запаковывающая в архив все файлы из данной директории, котрые редактировались в течение недел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Программа выполнен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577293"/>
            <wp:effectExtent b="0" l="0" r="0" t="0"/>
            <wp:docPr descr="Figure 5: Третья программа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Третья программ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479301"/>
            <wp:effectExtent b="0" l="0" r="0" t="0"/>
            <wp:docPr descr="Figure 6: Выполнение третьей программы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полнение третьей программы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писанные командные файлы созданы, навык работы с bash получен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Сафин Андрей Алексеевич</dc:creator>
  <dc:language>ru-RU</dc:language>
  <cp:keywords/>
  <dcterms:created xsi:type="dcterms:W3CDTF">2023-04-21T14:18:17Z</dcterms:created>
  <dcterms:modified xsi:type="dcterms:W3CDTF">2023-04-21T14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